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453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A653D5">
      <w:footnotePr>
        <w:numRestart w:val="eachSect"/>
      </w:footnotePr>
      <w:pgSz w:w="7200" w:h="1152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494E6" w14:textId="77777777" w:rsidR="005B7037" w:rsidRDefault="005B7037">
      <w:pPr>
        <w:spacing w:after="0"/>
      </w:pPr>
      <w:r>
        <w:separator/>
      </w:r>
    </w:p>
  </w:endnote>
  <w:endnote w:type="continuationSeparator" w:id="0">
    <w:p w14:paraId="2FA697A4" w14:textId="77777777" w:rsidR="005B7037" w:rsidRDefault="005B70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115BA7" w14:textId="77777777" w:rsidR="005B7037" w:rsidRDefault="005B7037">
      <w:r>
        <w:separator/>
      </w:r>
    </w:p>
  </w:footnote>
  <w:footnote w:type="continuationSeparator" w:id="0">
    <w:p w14:paraId="734BBE6B" w14:textId="77777777" w:rsidR="005B7037" w:rsidRDefault="005B7037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5B7037"/>
    <w:rsid w:val="00831D9E"/>
    <w:rsid w:val="00A653D5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3:00Z</dcterms:modified>
</cp:coreProperties>
</file>